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82271D" w14:textId="77777777" w:rsidR="007A38E8" w:rsidRPr="00157F1B" w:rsidRDefault="007A38E8" w:rsidP="007A38E8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157F1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4697754" wp14:editId="2D139A33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33943" w14:textId="77777777" w:rsidR="007A38E8" w:rsidRPr="005935D1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2587BE2" w14:textId="77777777" w:rsidR="007A38E8" w:rsidRPr="004F2797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4F2797">
        <w:rPr>
          <w:rFonts w:ascii="Times New Roman" w:hAnsi="Times New Roman"/>
          <w:b/>
          <w:bCs/>
          <w:sz w:val="24"/>
          <w:szCs w:val="24"/>
        </w:rPr>
        <w:t>DEPARTMENT OF COMMUNICATION AND MULTIMEDIA JOURNALISM</w:t>
      </w:r>
    </w:p>
    <w:p w14:paraId="27955DF3" w14:textId="77777777" w:rsidR="007A38E8" w:rsidRPr="004F2797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i/>
          <w:spacing w:val="-15"/>
          <w:sz w:val="24"/>
          <w:szCs w:val="24"/>
        </w:rPr>
        <w:t>NURTURING INNOVATORS</w:t>
      </w:r>
    </w:p>
    <w:p w14:paraId="28420CBE" w14:textId="77777777" w:rsidR="007A38E8" w:rsidRPr="004F2797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>
        <w:rPr>
          <w:rFonts w:ascii="Times New Roman" w:hAnsi="Times New Roman"/>
          <w:b/>
          <w:bCs/>
          <w:spacing w:val="-15"/>
          <w:sz w:val="24"/>
          <w:szCs w:val="24"/>
        </w:rPr>
        <w:t>JANUARY-APRIL 2023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 TRIMESTER </w:t>
      </w:r>
    </w:p>
    <w:p w14:paraId="5F25FE49" w14:textId="77777777" w:rsidR="007A38E8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EXAMINATION FOR DIPLOMA IN </w:t>
      </w:r>
      <w:r>
        <w:rPr>
          <w:rFonts w:ascii="Times New Roman" w:hAnsi="Times New Roman"/>
          <w:b/>
          <w:bCs/>
          <w:spacing w:val="-15"/>
          <w:sz w:val="24"/>
          <w:szCs w:val="24"/>
        </w:rPr>
        <w:t>CORPORATE PUBLIC RELATIONS</w:t>
      </w:r>
    </w:p>
    <w:p w14:paraId="08EFAA38" w14:textId="71F856C7" w:rsidR="007A38E8" w:rsidRPr="004F2797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 DAY PROGRAMME</w:t>
      </w:r>
    </w:p>
    <w:p w14:paraId="128BAEAF" w14:textId="77777777" w:rsidR="007A38E8" w:rsidRPr="00157F1B" w:rsidRDefault="007A38E8" w:rsidP="007A38E8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Times New Roman" w:hAnsi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RPR 042</w:t>
      </w:r>
      <w:r w:rsidRPr="003F7F8B">
        <w:rPr>
          <w:rFonts w:ascii="Times New Roman" w:eastAsia="Times New Roman" w:hAnsi="Times New Roman"/>
          <w:b/>
          <w:bCs/>
          <w:spacing w:val="-15"/>
          <w:sz w:val="24"/>
          <w:szCs w:val="24"/>
        </w:rPr>
        <w:t xml:space="preserve">: </w:t>
      </w:r>
      <w:r>
        <w:rPr>
          <w:rFonts w:ascii="Times New Roman" w:eastAsia="Times New Roman" w:hAnsi="Times New Roman"/>
          <w:b/>
          <w:sz w:val="24"/>
          <w:szCs w:val="24"/>
        </w:rPr>
        <w:t>PERSUATION AND NEGOTIATION</w:t>
      </w:r>
    </w:p>
    <w:p w14:paraId="60F35C2C" w14:textId="77777777" w:rsidR="007A38E8" w:rsidRPr="00890D5D" w:rsidRDefault="007A38E8" w:rsidP="007A38E8">
      <w:pPr>
        <w:jc w:val="center"/>
        <w:rPr>
          <w:rFonts w:ascii="Times New Roman" w:hAnsi="Times New Roman"/>
          <w:b/>
          <w:bCs/>
          <w:sz w:val="24"/>
          <w:szCs w:val="24"/>
          <w:lang w:eastAsia="en-GB"/>
        </w:rPr>
      </w:pPr>
    </w:p>
    <w:p w14:paraId="7323E16B" w14:textId="2588859D" w:rsidR="007A38E8" w:rsidRPr="004F2797" w:rsidRDefault="007A38E8" w:rsidP="007A38E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caps/>
          <w:spacing w:val="-15"/>
          <w:sz w:val="24"/>
          <w:szCs w:val="24"/>
          <w:u w:val="single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DATE: 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="00CD2CA0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WEDNESDAY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, </w:t>
      </w:r>
      <w:r w:rsidR="00CD2CA0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5</w:t>
      </w:r>
      <w:r w:rsidR="00CD2CA0" w:rsidRPr="00CD2CA0">
        <w:rPr>
          <w:rFonts w:ascii="Times New Roman" w:hAnsi="Times New Roman"/>
          <w:b/>
          <w:bCs/>
          <w:spacing w:val="-15"/>
          <w:sz w:val="24"/>
          <w:szCs w:val="24"/>
          <w:u w:val="single"/>
          <w:vertAlign w:val="superscript"/>
        </w:rPr>
        <w:t>TH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 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PRIL 202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3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  <w:t xml:space="preserve">TIME: 2 HOURS: 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9.00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M -1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1.00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M</w:t>
      </w:r>
    </w:p>
    <w:p w14:paraId="428BB31E" w14:textId="77777777" w:rsidR="007A38E8" w:rsidRPr="00157F1B" w:rsidRDefault="007A38E8" w:rsidP="007A38E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157F1B">
        <w:rPr>
          <w:rFonts w:ascii="Times New Roman" w:hAnsi="Times New Roman"/>
          <w:b/>
          <w:bCs/>
          <w:sz w:val="24"/>
          <w:szCs w:val="24"/>
          <w:u w:val="single"/>
        </w:rPr>
        <w:t xml:space="preserve">GENERAL INSTRUCTIONS: </w:t>
      </w:r>
    </w:p>
    <w:p w14:paraId="04635973" w14:textId="77777777" w:rsidR="007A38E8" w:rsidRPr="00195E61" w:rsidRDefault="007A38E8" w:rsidP="007A38E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95E61">
        <w:rPr>
          <w:rFonts w:ascii="Times New Roman" w:hAnsi="Times New Roman"/>
          <w:sz w:val="24"/>
          <w:szCs w:val="24"/>
        </w:rPr>
        <w:t xml:space="preserve">Students are NOT permitted to write on the examination paper during reading time. </w:t>
      </w:r>
    </w:p>
    <w:p w14:paraId="726B3231" w14:textId="77777777" w:rsidR="007A38E8" w:rsidRPr="00195E61" w:rsidRDefault="007A38E8" w:rsidP="007A38E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95E61">
        <w:rPr>
          <w:rFonts w:ascii="Times New Roman" w:hAnsi="Times New Roman"/>
          <w:sz w:val="24"/>
          <w:szCs w:val="24"/>
        </w:rPr>
        <w:t xml:space="preserve">This is a closed book examination. Text book/Reference books/notes are not permitted. </w:t>
      </w:r>
    </w:p>
    <w:p w14:paraId="15718275" w14:textId="77777777" w:rsidR="007A38E8" w:rsidRPr="007A38E8" w:rsidRDefault="007A38E8" w:rsidP="007A38E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/>
          <w:bCs/>
          <w:sz w:val="24"/>
          <w:szCs w:val="24"/>
          <w:u w:val="single"/>
        </w:rPr>
        <w:t>SPECIAL INSTRUCTIONS</w:t>
      </w:r>
      <w:r w:rsidRPr="007A38E8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EA67156" w14:textId="77777777" w:rsidR="007A38E8" w:rsidRPr="007A38E8" w:rsidRDefault="007A38E8" w:rsidP="007A38E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28" w:line="48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Write your REGISTRATION NO. Clearly on the answer booklet(s). </w:t>
      </w:r>
    </w:p>
    <w:p w14:paraId="1256B7E0" w14:textId="77777777" w:rsidR="007A38E8" w:rsidRPr="007A38E8" w:rsidRDefault="007A38E8" w:rsidP="007A38E8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Answer Question One and ANY other TWO questions.</w:t>
      </w:r>
    </w:p>
    <w:p w14:paraId="23D8D8BB" w14:textId="77777777" w:rsidR="007A38E8" w:rsidRPr="007A38E8" w:rsidRDefault="007A38E8" w:rsidP="007A38E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Questions in all sections should be answered in answer booklet(s) </w:t>
      </w:r>
    </w:p>
    <w:p w14:paraId="50FF34EE" w14:textId="77777777" w:rsidR="007A38E8" w:rsidRPr="007A38E8" w:rsidRDefault="007A38E8" w:rsidP="007A38E8">
      <w:pPr>
        <w:pStyle w:val="ListParagraph"/>
        <w:numPr>
          <w:ilvl w:val="0"/>
          <w:numId w:val="11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>PLEASE start the answer to EACH question on a NEW PAGE</w:t>
      </w:r>
      <w:r w:rsidRPr="007A38E8">
        <w:rPr>
          <w:rFonts w:ascii="Times New Roman" w:hAnsi="Times New Roman"/>
          <w:sz w:val="24"/>
          <w:szCs w:val="24"/>
        </w:rPr>
        <w:t>.</w:t>
      </w:r>
    </w:p>
    <w:p w14:paraId="699E74BC" w14:textId="77777777" w:rsidR="007A38E8" w:rsidRPr="007A38E8" w:rsidRDefault="007A38E8" w:rsidP="007A38E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28" w:line="48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>For the questions, write the number of the question on the answer booklet(s) in the order you answered.</w:t>
      </w:r>
    </w:p>
    <w:p w14:paraId="7EF14E2C" w14:textId="77777777" w:rsidR="007A38E8" w:rsidRPr="007A38E8" w:rsidRDefault="007A38E8" w:rsidP="007A38E8">
      <w:pPr>
        <w:pStyle w:val="ListParagraph"/>
        <w:numPr>
          <w:ilvl w:val="0"/>
          <w:numId w:val="11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Write on both sides of each leaf and indicate number of each question at the top of each page.</w:t>
      </w:r>
    </w:p>
    <w:p w14:paraId="0A50F42F" w14:textId="77777777" w:rsidR="007A38E8" w:rsidRPr="007A38E8" w:rsidRDefault="007A38E8" w:rsidP="007A38E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28" w:line="48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Write the answers in a paragraph form unless stated otherwise. </w:t>
      </w:r>
    </w:p>
    <w:p w14:paraId="5EB46ED6" w14:textId="77777777" w:rsidR="007A38E8" w:rsidRPr="007A38E8" w:rsidRDefault="007A38E8" w:rsidP="007A38E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28" w:line="48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Marks allocated to each question are shown at the end of the question. </w:t>
      </w:r>
    </w:p>
    <w:p w14:paraId="4B0CF7AF" w14:textId="77777777" w:rsidR="007A38E8" w:rsidRPr="007A38E8" w:rsidRDefault="007A38E8" w:rsidP="007A38E8">
      <w:pPr>
        <w:pStyle w:val="ListParagraph"/>
        <w:numPr>
          <w:ilvl w:val="0"/>
          <w:numId w:val="11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All rough work must be done on the answer booklet and crossed through!</w:t>
      </w:r>
    </w:p>
    <w:p w14:paraId="4B86DCA6" w14:textId="77777777" w:rsidR="007A38E8" w:rsidRPr="007A38E8" w:rsidRDefault="007A38E8" w:rsidP="007A38E8">
      <w:pPr>
        <w:pStyle w:val="ListParagraph"/>
        <w:numPr>
          <w:ilvl w:val="0"/>
          <w:numId w:val="11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Use supplementary pages only when you have exhausted those in this book.</w:t>
      </w:r>
    </w:p>
    <w:p w14:paraId="2A050885" w14:textId="262B7670" w:rsidR="00090BF6" w:rsidRPr="007A38E8" w:rsidRDefault="007A38E8" w:rsidP="007A38E8">
      <w:pPr>
        <w:pStyle w:val="ListParagraph"/>
        <w:numPr>
          <w:ilvl w:val="0"/>
          <w:numId w:val="11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Fasten the supplementary pages to the inside back cover of this booklet.</w:t>
      </w:r>
    </w:p>
    <w:p w14:paraId="1E24A25F" w14:textId="77777777" w:rsidR="00090BF6" w:rsidRDefault="00090BF6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090BF6">
        <w:rPr>
          <w:rFonts w:ascii="Times New Roman" w:hAnsi="Times New Roman"/>
          <w:b/>
          <w:sz w:val="24"/>
          <w:szCs w:val="24"/>
        </w:rPr>
        <w:lastRenderedPageBreak/>
        <w:t>ANSWER QUESTION ONE AND ANY OTHER TWO QUESTIONS.</w:t>
      </w:r>
    </w:p>
    <w:p w14:paraId="7E75D7FF" w14:textId="77777777" w:rsidR="00734E63" w:rsidRPr="00DD0DE9" w:rsidRDefault="00734E63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b/>
          <w:sz w:val="24"/>
          <w:szCs w:val="24"/>
        </w:rPr>
        <w:t>Question One:</w:t>
      </w:r>
      <w:r w:rsidR="00BB5841">
        <w:rPr>
          <w:rFonts w:ascii="Times New Roman" w:hAnsi="Times New Roman"/>
          <w:b/>
          <w:sz w:val="24"/>
          <w:szCs w:val="24"/>
        </w:rPr>
        <w:t xml:space="preserve"> Compulsory </w:t>
      </w:r>
    </w:p>
    <w:p w14:paraId="09EC4867" w14:textId="77777777" w:rsidR="00175E88" w:rsidRPr="00DD0DE9" w:rsidRDefault="00175E88" w:rsidP="007A38E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DD0DE9">
        <w:rPr>
          <w:rFonts w:ascii="Times New Roman" w:hAnsi="Times New Roman"/>
          <w:sz w:val="24"/>
          <w:szCs w:val="24"/>
        </w:rPr>
        <w:t xml:space="preserve">When doing a persuasive speech, you are advised to be credible. </w:t>
      </w:r>
      <w:r w:rsidR="001436EF" w:rsidRPr="00DD0DE9">
        <w:rPr>
          <w:rFonts w:ascii="Times New Roman" w:hAnsi="Times New Roman"/>
          <w:sz w:val="24"/>
          <w:szCs w:val="24"/>
        </w:rPr>
        <w:t xml:space="preserve">Highlight </w:t>
      </w:r>
      <w:r w:rsidR="00090BF6" w:rsidRPr="00090BF6">
        <w:rPr>
          <w:rFonts w:ascii="Times New Roman" w:hAnsi="Times New Roman"/>
          <w:b/>
          <w:sz w:val="24"/>
          <w:szCs w:val="24"/>
        </w:rPr>
        <w:t>FIVE</w:t>
      </w:r>
      <w:r w:rsidRPr="00DD0DE9">
        <w:rPr>
          <w:rFonts w:ascii="Times New Roman" w:hAnsi="Times New Roman"/>
          <w:sz w:val="24"/>
          <w:szCs w:val="24"/>
        </w:rPr>
        <w:t xml:space="preserve"> things that you would do to increase your credibility?</w:t>
      </w:r>
      <w:r w:rsidRPr="00DD0DE9">
        <w:rPr>
          <w:rFonts w:ascii="Times New Roman" w:hAnsi="Times New Roman"/>
          <w:b/>
          <w:sz w:val="24"/>
          <w:szCs w:val="24"/>
        </w:rPr>
        <w:t xml:space="preserve"> </w:t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C665BB">
        <w:rPr>
          <w:rFonts w:ascii="Times New Roman" w:hAnsi="Times New Roman"/>
          <w:b/>
          <w:sz w:val="24"/>
          <w:szCs w:val="24"/>
        </w:rPr>
        <w:tab/>
      </w:r>
      <w:r w:rsidRPr="00DD0DE9">
        <w:rPr>
          <w:rFonts w:ascii="Times New Roman" w:hAnsi="Times New Roman"/>
          <w:b/>
          <w:sz w:val="24"/>
          <w:szCs w:val="24"/>
        </w:rPr>
        <w:t>(10 marks)</w:t>
      </w:r>
    </w:p>
    <w:p w14:paraId="48A24726" w14:textId="77777777" w:rsidR="00175E88" w:rsidRPr="00DD0DE9" w:rsidRDefault="00175E88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4904B55" w14:textId="77777777" w:rsidR="00734E63" w:rsidRPr="00DD0DE9" w:rsidRDefault="006A777E" w:rsidP="007A38E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iefly describe</w:t>
      </w:r>
      <w:r w:rsidR="001436EF" w:rsidRPr="00DD0DE9">
        <w:rPr>
          <w:rFonts w:ascii="Times New Roman" w:hAnsi="Times New Roman"/>
          <w:sz w:val="24"/>
          <w:szCs w:val="24"/>
        </w:rPr>
        <w:t xml:space="preserve"> the</w:t>
      </w:r>
      <w:r w:rsidR="00734E63" w:rsidRPr="00DD0DE9">
        <w:rPr>
          <w:rFonts w:ascii="Times New Roman" w:hAnsi="Times New Roman"/>
          <w:sz w:val="24"/>
          <w:szCs w:val="24"/>
        </w:rPr>
        <w:t xml:space="preserve"> following terms in relation to </w:t>
      </w:r>
      <w:r>
        <w:rPr>
          <w:rFonts w:ascii="Times New Roman" w:hAnsi="Times New Roman"/>
          <w:sz w:val="24"/>
          <w:szCs w:val="24"/>
        </w:rPr>
        <w:t>negotiation and persuasion.</w:t>
      </w:r>
    </w:p>
    <w:p w14:paraId="7EA6BD23" w14:textId="77777777" w:rsidR="00734E63" w:rsidRPr="003B2916" w:rsidRDefault="00734E63" w:rsidP="007A38E8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3B2916">
        <w:rPr>
          <w:rFonts w:ascii="Times New Roman" w:hAnsi="Times New Roman"/>
          <w:sz w:val="24"/>
          <w:szCs w:val="24"/>
        </w:rPr>
        <w:t xml:space="preserve">Accommodating 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Pr="003B2916">
        <w:rPr>
          <w:rFonts w:ascii="Times New Roman" w:hAnsi="Times New Roman"/>
          <w:b/>
          <w:sz w:val="24"/>
          <w:szCs w:val="24"/>
        </w:rPr>
        <w:t>(4 marks)</w:t>
      </w:r>
    </w:p>
    <w:p w14:paraId="5DB2EFEF" w14:textId="77777777" w:rsidR="00734E63" w:rsidRPr="003B2916" w:rsidRDefault="00734E63" w:rsidP="007A38E8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3B2916">
        <w:rPr>
          <w:rFonts w:ascii="Times New Roman" w:hAnsi="Times New Roman"/>
          <w:sz w:val="24"/>
          <w:szCs w:val="24"/>
        </w:rPr>
        <w:t xml:space="preserve">Avoiding 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Pr="003B2916">
        <w:rPr>
          <w:rFonts w:ascii="Times New Roman" w:hAnsi="Times New Roman"/>
          <w:b/>
          <w:sz w:val="24"/>
          <w:szCs w:val="24"/>
        </w:rPr>
        <w:t>(4 marks)</w:t>
      </w:r>
    </w:p>
    <w:p w14:paraId="34AB865B" w14:textId="77777777" w:rsidR="00734E63" w:rsidRPr="003B2916" w:rsidRDefault="00734E63" w:rsidP="007A38E8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3B2916">
        <w:rPr>
          <w:rFonts w:ascii="Times New Roman" w:hAnsi="Times New Roman"/>
          <w:sz w:val="24"/>
          <w:szCs w:val="24"/>
        </w:rPr>
        <w:t xml:space="preserve">Collaborating 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Pr="003B2916">
        <w:rPr>
          <w:rFonts w:ascii="Times New Roman" w:hAnsi="Times New Roman"/>
          <w:b/>
          <w:sz w:val="24"/>
          <w:szCs w:val="24"/>
        </w:rPr>
        <w:t>(4 marks)</w:t>
      </w:r>
    </w:p>
    <w:p w14:paraId="334E256E" w14:textId="77777777" w:rsidR="00734E63" w:rsidRPr="003B2916" w:rsidRDefault="00734E63" w:rsidP="007A38E8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3B2916">
        <w:rPr>
          <w:rFonts w:ascii="Times New Roman" w:hAnsi="Times New Roman"/>
          <w:sz w:val="24"/>
          <w:szCs w:val="24"/>
        </w:rPr>
        <w:t xml:space="preserve">Competing 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Pr="003B2916">
        <w:rPr>
          <w:rFonts w:ascii="Times New Roman" w:hAnsi="Times New Roman"/>
          <w:b/>
          <w:sz w:val="24"/>
          <w:szCs w:val="24"/>
        </w:rPr>
        <w:t>(4 marks)</w:t>
      </w:r>
    </w:p>
    <w:p w14:paraId="57FEB4AB" w14:textId="77777777" w:rsidR="00734E63" w:rsidRPr="003B2916" w:rsidRDefault="00734E63" w:rsidP="007A38E8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3B2916">
        <w:rPr>
          <w:rFonts w:ascii="Times New Roman" w:hAnsi="Times New Roman"/>
          <w:sz w:val="24"/>
          <w:szCs w:val="24"/>
        </w:rPr>
        <w:t xml:space="preserve">Compromising 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="00175E88" w:rsidRPr="003B2916">
        <w:rPr>
          <w:rFonts w:ascii="Times New Roman" w:hAnsi="Times New Roman"/>
          <w:b/>
          <w:sz w:val="24"/>
          <w:szCs w:val="24"/>
        </w:rPr>
        <w:t>(4 marks)</w:t>
      </w:r>
    </w:p>
    <w:p w14:paraId="6165D771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B06E34B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b/>
          <w:sz w:val="24"/>
          <w:szCs w:val="24"/>
        </w:rPr>
        <w:t>Question Two:</w:t>
      </w:r>
    </w:p>
    <w:p w14:paraId="724A7488" w14:textId="77777777" w:rsidR="00BB5841" w:rsidRPr="00BB5841" w:rsidRDefault="00BB5841" w:rsidP="007A38E8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fferentiate between negotiation and persuasion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Pr="00BB5841">
        <w:rPr>
          <w:rFonts w:ascii="Times New Roman" w:hAnsi="Times New Roman"/>
          <w:b/>
          <w:sz w:val="24"/>
          <w:szCs w:val="24"/>
        </w:rPr>
        <w:t>(</w:t>
      </w:r>
      <w:r w:rsidR="00C93BE9">
        <w:rPr>
          <w:rFonts w:ascii="Times New Roman" w:hAnsi="Times New Roman"/>
          <w:b/>
          <w:sz w:val="24"/>
          <w:szCs w:val="24"/>
        </w:rPr>
        <w:t>5</w:t>
      </w:r>
      <w:r w:rsidRPr="00BB584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2D657FC4" w14:textId="77777777" w:rsidR="007636FF" w:rsidRPr="00BB5841" w:rsidRDefault="00BB5841" w:rsidP="007A38E8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BB5841">
        <w:rPr>
          <w:rFonts w:ascii="Times New Roman" w:hAnsi="Times New Roman"/>
          <w:sz w:val="24"/>
          <w:szCs w:val="24"/>
        </w:rPr>
        <w:t>As a diploma student, explain how the principles of negotiation and persuasion can be applied when search</w:t>
      </w:r>
      <w:r w:rsidR="00090BF6">
        <w:rPr>
          <w:rFonts w:ascii="Times New Roman" w:hAnsi="Times New Roman"/>
          <w:sz w:val="24"/>
          <w:szCs w:val="24"/>
        </w:rPr>
        <w:t>ing</w:t>
      </w:r>
      <w:r w:rsidRPr="00BB5841">
        <w:rPr>
          <w:rFonts w:ascii="Times New Roman" w:hAnsi="Times New Roman"/>
          <w:sz w:val="24"/>
          <w:szCs w:val="24"/>
        </w:rPr>
        <w:t xml:space="preserve"> for a job.</w:t>
      </w:r>
      <w:r w:rsidR="003B2916" w:rsidRPr="00BB5841">
        <w:rPr>
          <w:rFonts w:ascii="Times New Roman" w:hAnsi="Times New Roman"/>
          <w:sz w:val="24"/>
          <w:szCs w:val="24"/>
        </w:rPr>
        <w:tab/>
      </w:r>
      <w:r w:rsidR="003B2916" w:rsidRPr="00BB5841">
        <w:rPr>
          <w:rFonts w:ascii="Times New Roman" w:hAnsi="Times New Roman"/>
          <w:sz w:val="24"/>
          <w:szCs w:val="24"/>
        </w:rPr>
        <w:tab/>
      </w:r>
      <w:r w:rsidR="003B2916" w:rsidRPr="00BB5841">
        <w:rPr>
          <w:rFonts w:ascii="Times New Roman" w:hAnsi="Times New Roman"/>
          <w:sz w:val="24"/>
          <w:szCs w:val="24"/>
        </w:rPr>
        <w:tab/>
      </w:r>
      <w:r w:rsidR="003B2916" w:rsidRPr="00BB5841">
        <w:rPr>
          <w:rFonts w:ascii="Times New Roman" w:hAnsi="Times New Roman"/>
          <w:sz w:val="24"/>
          <w:szCs w:val="24"/>
        </w:rPr>
        <w:tab/>
      </w:r>
      <w:r w:rsidR="003B2916" w:rsidRPr="00BB5841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(1</w:t>
      </w:r>
      <w:r w:rsidR="00C93BE9">
        <w:rPr>
          <w:rFonts w:ascii="Times New Roman" w:hAnsi="Times New Roman"/>
          <w:b/>
          <w:sz w:val="24"/>
          <w:szCs w:val="24"/>
        </w:rPr>
        <w:t>0</w:t>
      </w:r>
      <w:r w:rsidR="00143F5A" w:rsidRPr="00BB5841">
        <w:rPr>
          <w:rFonts w:ascii="Times New Roman" w:hAnsi="Times New Roman"/>
          <w:b/>
          <w:sz w:val="24"/>
          <w:szCs w:val="24"/>
        </w:rPr>
        <w:t xml:space="preserve"> </w:t>
      </w:r>
      <w:r w:rsidR="00734E63" w:rsidRPr="00BB5841">
        <w:rPr>
          <w:rFonts w:ascii="Times New Roman" w:hAnsi="Times New Roman"/>
          <w:b/>
          <w:sz w:val="24"/>
          <w:szCs w:val="24"/>
        </w:rPr>
        <w:t>marks</w:t>
      </w:r>
      <w:r w:rsidR="003B2916" w:rsidRPr="00BB5841">
        <w:rPr>
          <w:rFonts w:ascii="Times New Roman" w:hAnsi="Times New Roman"/>
          <w:b/>
          <w:sz w:val="24"/>
          <w:szCs w:val="24"/>
        </w:rPr>
        <w:t>)</w:t>
      </w:r>
    </w:p>
    <w:p w14:paraId="29E34D82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0213CC3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b/>
          <w:sz w:val="24"/>
          <w:szCs w:val="24"/>
        </w:rPr>
        <w:t xml:space="preserve">Question Three: </w:t>
      </w:r>
    </w:p>
    <w:p w14:paraId="6624B1B8" w14:textId="77777777" w:rsidR="00734E63" w:rsidRPr="00DD0DE9" w:rsidRDefault="00734E63" w:rsidP="007A38E8">
      <w:pPr>
        <w:spacing w:line="360" w:lineRule="auto"/>
        <w:rPr>
          <w:rFonts w:ascii="Times New Roman" w:hAnsi="Times New Roman"/>
          <w:sz w:val="24"/>
          <w:szCs w:val="24"/>
        </w:rPr>
      </w:pPr>
      <w:r w:rsidRPr="00DD0DE9">
        <w:rPr>
          <w:rFonts w:ascii="Times New Roman" w:hAnsi="Times New Roman"/>
          <w:sz w:val="24"/>
          <w:szCs w:val="24"/>
        </w:rPr>
        <w:t xml:space="preserve">Robert Cialdini talks of the “six weapons of influence”. </w:t>
      </w:r>
    </w:p>
    <w:p w14:paraId="28C2D87B" w14:textId="77777777" w:rsidR="00143F5A" w:rsidRPr="00DD0DE9" w:rsidRDefault="00143F5A" w:rsidP="007A38E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DD0DE9">
        <w:rPr>
          <w:rFonts w:ascii="Times New Roman" w:hAnsi="Times New Roman"/>
          <w:sz w:val="24"/>
          <w:szCs w:val="24"/>
        </w:rPr>
        <w:t>Describe “influence” as a term used in persuasion</w:t>
      </w:r>
      <w:r w:rsidRPr="00DD0DE9">
        <w:rPr>
          <w:rFonts w:ascii="Times New Roman" w:hAnsi="Times New Roman"/>
          <w:b/>
          <w:sz w:val="24"/>
          <w:szCs w:val="24"/>
        </w:rPr>
        <w:t xml:space="preserve"> </w:t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3B2916">
        <w:rPr>
          <w:rFonts w:ascii="Times New Roman" w:hAnsi="Times New Roman"/>
          <w:b/>
          <w:sz w:val="24"/>
          <w:szCs w:val="24"/>
        </w:rPr>
        <w:tab/>
      </w:r>
      <w:r w:rsidR="00C665BB">
        <w:rPr>
          <w:rFonts w:ascii="Times New Roman" w:hAnsi="Times New Roman"/>
          <w:b/>
          <w:sz w:val="24"/>
          <w:szCs w:val="24"/>
        </w:rPr>
        <w:tab/>
      </w:r>
      <w:r w:rsidRPr="00DD0DE9">
        <w:rPr>
          <w:rFonts w:ascii="Times New Roman" w:hAnsi="Times New Roman"/>
          <w:b/>
          <w:sz w:val="24"/>
          <w:szCs w:val="24"/>
        </w:rPr>
        <w:t>(3 marks)</w:t>
      </w:r>
    </w:p>
    <w:p w14:paraId="55F7AB18" w14:textId="77777777" w:rsidR="00734E63" w:rsidRPr="00DD0DE9" w:rsidRDefault="001436EF" w:rsidP="007A38E8">
      <w:pPr>
        <w:numPr>
          <w:ilvl w:val="0"/>
          <w:numId w:val="3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sz w:val="24"/>
          <w:szCs w:val="24"/>
        </w:rPr>
        <w:t>Explain</w:t>
      </w:r>
      <w:r w:rsidR="00734E63" w:rsidRPr="00DD0DE9">
        <w:rPr>
          <w:rFonts w:ascii="Times New Roman" w:hAnsi="Times New Roman"/>
          <w:sz w:val="24"/>
          <w:szCs w:val="24"/>
        </w:rPr>
        <w:t xml:space="preserve"> the </w:t>
      </w:r>
      <w:r w:rsidR="00722352" w:rsidRPr="00722352">
        <w:rPr>
          <w:rFonts w:ascii="Times New Roman" w:hAnsi="Times New Roman"/>
          <w:b/>
          <w:sz w:val="24"/>
          <w:szCs w:val="24"/>
        </w:rPr>
        <w:t>SIX</w:t>
      </w:r>
      <w:r w:rsidR="00734E63" w:rsidRPr="00DD0DE9">
        <w:rPr>
          <w:rFonts w:ascii="Times New Roman" w:hAnsi="Times New Roman"/>
          <w:sz w:val="24"/>
          <w:szCs w:val="24"/>
        </w:rPr>
        <w:t xml:space="preserve"> weapons of influence</w:t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3B2916">
        <w:rPr>
          <w:rFonts w:ascii="Times New Roman" w:hAnsi="Times New Roman"/>
          <w:sz w:val="24"/>
          <w:szCs w:val="24"/>
        </w:rPr>
        <w:tab/>
      </w:r>
      <w:r w:rsidR="00143F5A" w:rsidRPr="00DD0DE9">
        <w:rPr>
          <w:rFonts w:ascii="Times New Roman" w:hAnsi="Times New Roman"/>
          <w:b/>
          <w:sz w:val="24"/>
          <w:szCs w:val="24"/>
        </w:rPr>
        <w:t xml:space="preserve"> </w:t>
      </w:r>
      <w:r w:rsidR="00C665BB">
        <w:rPr>
          <w:rFonts w:ascii="Times New Roman" w:hAnsi="Times New Roman"/>
          <w:b/>
          <w:sz w:val="24"/>
          <w:szCs w:val="24"/>
        </w:rPr>
        <w:tab/>
      </w:r>
      <w:r w:rsidR="00143F5A" w:rsidRPr="00DD0DE9">
        <w:rPr>
          <w:rFonts w:ascii="Times New Roman" w:hAnsi="Times New Roman"/>
          <w:b/>
          <w:sz w:val="24"/>
          <w:szCs w:val="24"/>
        </w:rPr>
        <w:t>(12</w:t>
      </w:r>
      <w:r w:rsidR="00734E63" w:rsidRPr="00DD0DE9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96B8B57" w14:textId="77777777" w:rsidR="00143F5A" w:rsidRPr="00DD0DE9" w:rsidRDefault="00143F5A" w:rsidP="007A38E8">
      <w:pPr>
        <w:spacing w:line="360" w:lineRule="auto"/>
        <w:ind w:left="720"/>
        <w:rPr>
          <w:rFonts w:ascii="Times New Roman" w:hAnsi="Times New Roman"/>
          <w:b/>
          <w:sz w:val="24"/>
          <w:szCs w:val="24"/>
        </w:rPr>
      </w:pPr>
    </w:p>
    <w:p w14:paraId="4DCD575B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b/>
          <w:sz w:val="24"/>
          <w:szCs w:val="24"/>
        </w:rPr>
        <w:t>Question Four:</w:t>
      </w:r>
    </w:p>
    <w:p w14:paraId="599D143A" w14:textId="118E577B" w:rsidR="00143F5A" w:rsidRDefault="00C665BB" w:rsidP="007A38E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llustrate</w:t>
      </w:r>
      <w:r w:rsidRPr="00C665BB">
        <w:rPr>
          <w:rFonts w:ascii="Times New Roman" w:hAnsi="Times New Roman"/>
          <w:sz w:val="24"/>
          <w:szCs w:val="24"/>
        </w:rPr>
        <w:t xml:space="preserve"> </w:t>
      </w:r>
      <w:r w:rsidR="00722352" w:rsidRPr="00722352">
        <w:rPr>
          <w:rFonts w:ascii="Times New Roman" w:hAnsi="Times New Roman"/>
          <w:b/>
          <w:sz w:val="24"/>
          <w:szCs w:val="24"/>
        </w:rPr>
        <w:t>FIVE</w:t>
      </w:r>
      <w:r w:rsidRPr="00C665BB">
        <w:rPr>
          <w:rFonts w:ascii="Times New Roman" w:hAnsi="Times New Roman"/>
          <w:sz w:val="24"/>
          <w:szCs w:val="24"/>
        </w:rPr>
        <w:t xml:space="preserve"> steps of the negotiation process</w:t>
      </w:r>
      <w:r w:rsidR="00AB44CC">
        <w:rPr>
          <w:rFonts w:ascii="Times New Roman" w:hAnsi="Times New Roman"/>
          <w:sz w:val="24"/>
          <w:szCs w:val="24"/>
        </w:rPr>
        <w:t>.</w:t>
      </w:r>
      <w:r w:rsidR="003B2916" w:rsidRPr="00280006">
        <w:rPr>
          <w:rFonts w:ascii="Times New Roman" w:hAnsi="Times New Roman"/>
          <w:b/>
          <w:sz w:val="24"/>
          <w:szCs w:val="24"/>
        </w:rPr>
        <w:tab/>
      </w:r>
      <w:r w:rsidR="003B2916" w:rsidRPr="00280006">
        <w:rPr>
          <w:rFonts w:ascii="Times New Roman" w:hAnsi="Times New Roman"/>
          <w:b/>
          <w:sz w:val="24"/>
          <w:szCs w:val="24"/>
        </w:rPr>
        <w:tab/>
      </w:r>
      <w:r w:rsidR="003B2916" w:rsidRPr="00280006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(10</w:t>
      </w:r>
      <w:r w:rsidR="00143F5A" w:rsidRPr="00280006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A1DCA8F" w14:textId="1C001FE1" w:rsidR="00C665BB" w:rsidRPr="00280006" w:rsidRDefault="00C665BB" w:rsidP="007A38E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scribe </w:t>
      </w:r>
      <w:r w:rsidR="00090BF6">
        <w:rPr>
          <w:rFonts w:ascii="Times New Roman" w:hAnsi="Times New Roman"/>
          <w:b/>
          <w:sz w:val="24"/>
          <w:szCs w:val="24"/>
        </w:rPr>
        <w:t>FIVE</w:t>
      </w:r>
      <w:r>
        <w:rPr>
          <w:rFonts w:ascii="Times New Roman" w:hAnsi="Times New Roman"/>
          <w:sz w:val="24"/>
          <w:szCs w:val="24"/>
        </w:rPr>
        <w:t xml:space="preserve"> techniques you would use in persuasion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r w:rsidR="009B3561">
        <w:rPr>
          <w:rFonts w:ascii="Times New Roman" w:hAnsi="Times New Roman"/>
          <w:sz w:val="24"/>
          <w:szCs w:val="24"/>
        </w:rPr>
        <w:tab/>
      </w:r>
      <w:bookmarkStart w:id="0" w:name="_GoBack"/>
      <w:bookmarkEnd w:id="0"/>
      <w:r w:rsidRPr="00C665BB">
        <w:rPr>
          <w:rFonts w:ascii="Times New Roman" w:hAnsi="Times New Roman"/>
          <w:b/>
          <w:sz w:val="24"/>
          <w:szCs w:val="24"/>
        </w:rPr>
        <w:t>(5 marks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63F0D9D1" w14:textId="77777777" w:rsidR="00143F5A" w:rsidRPr="00DD0DE9" w:rsidRDefault="00143F5A" w:rsidP="007A38E8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DD0DE9">
        <w:rPr>
          <w:rFonts w:ascii="Times New Roman" w:hAnsi="Times New Roman"/>
          <w:b/>
          <w:sz w:val="24"/>
          <w:szCs w:val="24"/>
        </w:rPr>
        <w:t>Question Five:</w:t>
      </w:r>
    </w:p>
    <w:p w14:paraId="29E10929" w14:textId="77777777" w:rsidR="00C665BB" w:rsidRPr="00C665BB" w:rsidRDefault="00090BF6" w:rsidP="007A38E8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</w:t>
      </w:r>
      <w:r w:rsidR="00C665BB">
        <w:rPr>
          <w:rFonts w:ascii="Times New Roman" w:hAnsi="Times New Roman"/>
          <w:sz w:val="24"/>
          <w:szCs w:val="24"/>
        </w:rPr>
        <w:t xml:space="preserve"> </w:t>
      </w:r>
      <w:r w:rsidR="00722352" w:rsidRPr="00722352">
        <w:rPr>
          <w:rFonts w:ascii="Times New Roman" w:hAnsi="Times New Roman"/>
          <w:b/>
          <w:sz w:val="24"/>
          <w:szCs w:val="24"/>
        </w:rPr>
        <w:t>THREE</w:t>
      </w:r>
      <w:r w:rsidR="00C665BB">
        <w:rPr>
          <w:rFonts w:ascii="Times New Roman" w:hAnsi="Times New Roman"/>
          <w:sz w:val="24"/>
          <w:szCs w:val="24"/>
        </w:rPr>
        <w:t xml:space="preserve"> types of persuasion.</w:t>
      </w:r>
      <w:r w:rsidR="00C665BB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 w:rsidR="00C665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C665BB" w:rsidRPr="00C665BB">
        <w:rPr>
          <w:rFonts w:ascii="Times New Roman" w:hAnsi="Times New Roman"/>
          <w:b/>
          <w:sz w:val="24"/>
          <w:szCs w:val="24"/>
        </w:rPr>
        <w:t>(3 marks)</w:t>
      </w:r>
      <w:r w:rsidR="00C665BB">
        <w:rPr>
          <w:rFonts w:ascii="Times New Roman" w:hAnsi="Times New Roman"/>
          <w:sz w:val="24"/>
          <w:szCs w:val="24"/>
        </w:rPr>
        <w:tab/>
      </w:r>
    </w:p>
    <w:p w14:paraId="39292264" w14:textId="77777777" w:rsidR="00C665BB" w:rsidRPr="00C665BB" w:rsidRDefault="00175E88" w:rsidP="007A38E8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C665BB">
        <w:rPr>
          <w:rFonts w:ascii="Times New Roman" w:hAnsi="Times New Roman"/>
          <w:sz w:val="24"/>
          <w:szCs w:val="24"/>
        </w:rPr>
        <w:t xml:space="preserve">Discuss </w:t>
      </w:r>
      <w:r w:rsidR="00722352" w:rsidRPr="00722352">
        <w:rPr>
          <w:rFonts w:ascii="Times New Roman" w:hAnsi="Times New Roman"/>
          <w:b/>
          <w:sz w:val="24"/>
          <w:szCs w:val="24"/>
        </w:rPr>
        <w:t>THREE</w:t>
      </w:r>
      <w:r w:rsidRPr="00C665BB">
        <w:rPr>
          <w:rFonts w:ascii="Times New Roman" w:hAnsi="Times New Roman"/>
          <w:sz w:val="24"/>
          <w:szCs w:val="24"/>
        </w:rPr>
        <w:t xml:space="preserve"> roles emotions play in the process of persuasion and negotiation</w:t>
      </w:r>
      <w:r w:rsidR="00C665BB">
        <w:rPr>
          <w:rFonts w:ascii="Times New Roman" w:hAnsi="Times New Roman"/>
          <w:b/>
          <w:sz w:val="24"/>
          <w:szCs w:val="24"/>
        </w:rPr>
        <w:t xml:space="preserve"> </w:t>
      </w:r>
    </w:p>
    <w:p w14:paraId="7A192E84" w14:textId="77777777" w:rsidR="00175E88" w:rsidRPr="00DD0DE9" w:rsidRDefault="00C665BB" w:rsidP="007A38E8">
      <w:pPr>
        <w:pStyle w:val="ListParagraph"/>
        <w:spacing w:line="360" w:lineRule="auto"/>
        <w:ind w:left="7200"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12</w:t>
      </w:r>
      <w:r w:rsidR="00175E88" w:rsidRPr="00C665BB">
        <w:rPr>
          <w:rFonts w:ascii="Times New Roman" w:hAnsi="Times New Roman"/>
          <w:b/>
          <w:sz w:val="24"/>
          <w:szCs w:val="24"/>
        </w:rPr>
        <w:t xml:space="preserve"> marks)</w:t>
      </w:r>
    </w:p>
    <w:sectPr w:rsidR="00175E88" w:rsidRPr="00DD0DE9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1DB8DD" w14:textId="77777777" w:rsidR="002F153B" w:rsidRDefault="002F153B" w:rsidP="00DD0DE9">
      <w:r>
        <w:separator/>
      </w:r>
    </w:p>
  </w:endnote>
  <w:endnote w:type="continuationSeparator" w:id="0">
    <w:p w14:paraId="3BEA3FFA" w14:textId="77777777" w:rsidR="002F153B" w:rsidRDefault="002F153B" w:rsidP="00DD0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740194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86D13DF" w14:textId="77777777" w:rsidR="00DD0DE9" w:rsidRDefault="00DD0D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B356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B356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A00676" w14:textId="77777777" w:rsidR="00DD0DE9" w:rsidRDefault="00DD0D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3479B6" w14:textId="77777777" w:rsidR="002F153B" w:rsidRDefault="002F153B" w:rsidP="00DD0DE9">
      <w:r>
        <w:separator/>
      </w:r>
    </w:p>
  </w:footnote>
  <w:footnote w:type="continuationSeparator" w:id="0">
    <w:p w14:paraId="352997BE" w14:textId="77777777" w:rsidR="002F153B" w:rsidRDefault="002F153B" w:rsidP="00DD0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F3301E"/>
    <w:multiLevelType w:val="hybridMultilevel"/>
    <w:tmpl w:val="C6EABD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354CBD"/>
    <w:multiLevelType w:val="hybridMultilevel"/>
    <w:tmpl w:val="3294C9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F254AA"/>
    <w:multiLevelType w:val="hybridMultilevel"/>
    <w:tmpl w:val="C53293CA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5F07AA"/>
    <w:multiLevelType w:val="hybridMultilevel"/>
    <w:tmpl w:val="2D208452"/>
    <w:lvl w:ilvl="0" w:tplc="DA06B71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582957"/>
    <w:multiLevelType w:val="hybridMultilevel"/>
    <w:tmpl w:val="06E86C96"/>
    <w:lvl w:ilvl="0" w:tplc="11E2647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061C51"/>
    <w:multiLevelType w:val="hybridMultilevel"/>
    <w:tmpl w:val="24C85C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F71EB7"/>
    <w:multiLevelType w:val="hybridMultilevel"/>
    <w:tmpl w:val="2C10DA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1BB469E"/>
    <w:multiLevelType w:val="hybridMultilevel"/>
    <w:tmpl w:val="C2BE87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365514"/>
    <w:multiLevelType w:val="hybridMultilevel"/>
    <w:tmpl w:val="0D3617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740C1A"/>
    <w:multiLevelType w:val="hybridMultilevel"/>
    <w:tmpl w:val="D424018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5D26438A"/>
    <w:multiLevelType w:val="hybridMultilevel"/>
    <w:tmpl w:val="06E86C96"/>
    <w:lvl w:ilvl="0" w:tplc="11E2647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8"/>
  </w:num>
  <w:num w:numId="5">
    <w:abstractNumId w:val="4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jKxNDI3NTEwtDBW0lEKTi0uzszPAykwrAUAJXox8iwAAAA="/>
  </w:docVars>
  <w:rsids>
    <w:rsidRoot w:val="00734E63"/>
    <w:rsid w:val="00080C71"/>
    <w:rsid w:val="00090BF6"/>
    <w:rsid w:val="001436EF"/>
    <w:rsid w:val="00143F5A"/>
    <w:rsid w:val="00175E88"/>
    <w:rsid w:val="001D4D31"/>
    <w:rsid w:val="00255B22"/>
    <w:rsid w:val="00280006"/>
    <w:rsid w:val="002B4B14"/>
    <w:rsid w:val="002F153B"/>
    <w:rsid w:val="003B2916"/>
    <w:rsid w:val="004B5077"/>
    <w:rsid w:val="0057269B"/>
    <w:rsid w:val="006A777E"/>
    <w:rsid w:val="00722352"/>
    <w:rsid w:val="00734E63"/>
    <w:rsid w:val="00750E1A"/>
    <w:rsid w:val="007636FF"/>
    <w:rsid w:val="007A38E8"/>
    <w:rsid w:val="007C3EB3"/>
    <w:rsid w:val="007F752B"/>
    <w:rsid w:val="0084761C"/>
    <w:rsid w:val="00904C27"/>
    <w:rsid w:val="009B3561"/>
    <w:rsid w:val="00A87BDA"/>
    <w:rsid w:val="00A95012"/>
    <w:rsid w:val="00AB44CC"/>
    <w:rsid w:val="00AB5746"/>
    <w:rsid w:val="00AC5A0E"/>
    <w:rsid w:val="00B85495"/>
    <w:rsid w:val="00BB5841"/>
    <w:rsid w:val="00C665BB"/>
    <w:rsid w:val="00C93BE9"/>
    <w:rsid w:val="00CD1106"/>
    <w:rsid w:val="00CD2CA0"/>
    <w:rsid w:val="00DD0DE9"/>
    <w:rsid w:val="00FF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9048C"/>
  <w15:chartTrackingRefBased/>
  <w15:docId w15:val="{D5F1E595-A6E2-4ABB-8152-2C572E168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E63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E63"/>
    <w:pPr>
      <w:ind w:left="720"/>
      <w:contextualSpacing/>
    </w:pPr>
  </w:style>
  <w:style w:type="paragraph" w:styleId="NoSpacing">
    <w:name w:val="No Spacing"/>
    <w:uiPriority w:val="1"/>
    <w:qFormat/>
    <w:rsid w:val="00AB5746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AB574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0D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0DE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0D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0DE9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9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916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B44C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illary Ochieng</cp:lastModifiedBy>
  <cp:revision>4</cp:revision>
  <cp:lastPrinted>2022-03-25T07:44:00Z</cp:lastPrinted>
  <dcterms:created xsi:type="dcterms:W3CDTF">2023-03-26T17:56:00Z</dcterms:created>
  <dcterms:modified xsi:type="dcterms:W3CDTF">2023-03-29T09:08:00Z</dcterms:modified>
</cp:coreProperties>
</file>